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D6361C" w14:textId="77777777" w:rsidR="00614582" w:rsidRDefault="00F55A05" w:rsidP="00614582">
      <w:pPr>
        <w:spacing w:before="120" w:after="12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34A9A">
        <w:rPr>
          <w:rFonts w:ascii="Times New Roman" w:hAnsi="Times New Roman" w:cs="Times New Roman"/>
          <w:b/>
          <w:sz w:val="28"/>
          <w:szCs w:val="28"/>
        </w:rPr>
        <w:t>Application for the B</w:t>
      </w:r>
      <w:r w:rsidR="004B3878" w:rsidRPr="00934A9A">
        <w:rPr>
          <w:rFonts w:ascii="Times New Roman" w:hAnsi="Times New Roman" w:cs="Times New Roman"/>
          <w:b/>
          <w:sz w:val="28"/>
          <w:szCs w:val="28"/>
        </w:rPr>
        <w:t>asant</w:t>
      </w:r>
      <w:r w:rsidRPr="00934A9A">
        <w:rPr>
          <w:rFonts w:ascii="Times New Roman" w:hAnsi="Times New Roman" w:cs="Times New Roman"/>
          <w:b/>
          <w:sz w:val="28"/>
          <w:szCs w:val="28"/>
        </w:rPr>
        <w:t xml:space="preserve"> K</w:t>
      </w:r>
      <w:r w:rsidR="004B3878" w:rsidRPr="00934A9A">
        <w:rPr>
          <w:rFonts w:ascii="Times New Roman" w:hAnsi="Times New Roman" w:cs="Times New Roman"/>
          <w:b/>
          <w:sz w:val="28"/>
          <w:szCs w:val="28"/>
        </w:rPr>
        <w:t>umar</w:t>
      </w:r>
      <w:r w:rsidRPr="00934A9A">
        <w:rPr>
          <w:rFonts w:ascii="Times New Roman" w:hAnsi="Times New Roman" w:cs="Times New Roman"/>
          <w:b/>
          <w:sz w:val="28"/>
          <w:szCs w:val="28"/>
        </w:rPr>
        <w:t xml:space="preserve"> Birla Award</w:t>
      </w:r>
      <w:r w:rsidR="00614582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934A9A">
        <w:rPr>
          <w:rFonts w:ascii="Times New Roman" w:hAnsi="Times New Roman" w:cs="Times New Roman"/>
          <w:b/>
          <w:sz w:val="28"/>
          <w:szCs w:val="28"/>
        </w:rPr>
        <w:t>Year 20</w:t>
      </w:r>
      <w:r w:rsidR="00154DF9" w:rsidRPr="00934A9A">
        <w:rPr>
          <w:rFonts w:ascii="Times New Roman" w:hAnsi="Times New Roman" w:cs="Times New Roman"/>
          <w:b/>
          <w:sz w:val="28"/>
          <w:szCs w:val="28"/>
        </w:rPr>
        <w:t>20</w:t>
      </w:r>
      <w:r w:rsidR="00107724" w:rsidRPr="00934A9A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4685B49C" w14:textId="49BCFA2C" w:rsidR="00F55A05" w:rsidRPr="00934A9A" w:rsidRDefault="00107724" w:rsidP="00614582">
      <w:pPr>
        <w:spacing w:before="120" w:after="12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34A9A">
        <w:rPr>
          <w:rFonts w:ascii="Times New Roman" w:hAnsi="Times New Roman" w:cs="Times New Roman"/>
          <w:b/>
          <w:sz w:val="28"/>
          <w:szCs w:val="28"/>
        </w:rPr>
        <w:t>Covering five years 2016-2020</w:t>
      </w:r>
    </w:p>
    <w:p w14:paraId="126E90E1" w14:textId="77777777" w:rsidR="00994347" w:rsidRPr="00ED3C9A" w:rsidRDefault="00994347" w:rsidP="00ED3C9A">
      <w:pPr>
        <w:spacing w:before="120" w:after="120" w:line="360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78"/>
        <w:gridCol w:w="3464"/>
      </w:tblGrid>
      <w:tr w:rsidR="00154DF9" w:rsidRPr="00154DF9" w14:paraId="3F7BF733" w14:textId="77777777" w:rsidTr="00154DF9">
        <w:tc>
          <w:tcPr>
            <w:tcW w:w="5778" w:type="dxa"/>
          </w:tcPr>
          <w:p w14:paraId="62BDAE01" w14:textId="77777777" w:rsidR="00154DF9" w:rsidRPr="00154DF9" w:rsidRDefault="00154DF9" w:rsidP="0077656A">
            <w:pPr>
              <w:spacing w:before="120" w:after="120" w:line="360" w:lineRule="auto"/>
              <w:rPr>
                <w:rFonts w:ascii="Times New Roman" w:hAnsi="Times New Roman" w:cs="Times New Roman"/>
              </w:rPr>
            </w:pPr>
            <w:r w:rsidRPr="00154DF9">
              <w:rPr>
                <w:rFonts w:ascii="Times New Roman" w:hAnsi="Times New Roman" w:cs="Times New Roman"/>
              </w:rPr>
              <w:t xml:space="preserve">Name  </w:t>
            </w:r>
          </w:p>
        </w:tc>
        <w:tc>
          <w:tcPr>
            <w:tcW w:w="3464" w:type="dxa"/>
          </w:tcPr>
          <w:p w14:paraId="21C93827" w14:textId="77777777" w:rsidR="00154DF9" w:rsidRPr="00154DF9" w:rsidRDefault="00154DF9" w:rsidP="0077656A">
            <w:pPr>
              <w:spacing w:before="120" w:after="120" w:line="360" w:lineRule="auto"/>
              <w:rPr>
                <w:rFonts w:ascii="Times New Roman" w:hAnsi="Times New Roman" w:cs="Times New Roman"/>
              </w:rPr>
            </w:pPr>
          </w:p>
        </w:tc>
      </w:tr>
      <w:tr w:rsidR="00154DF9" w:rsidRPr="00154DF9" w14:paraId="173E5ABF" w14:textId="77777777" w:rsidTr="00154DF9">
        <w:tc>
          <w:tcPr>
            <w:tcW w:w="5778" w:type="dxa"/>
          </w:tcPr>
          <w:p w14:paraId="11C740DD" w14:textId="3990DE7D" w:rsidR="00154DF9" w:rsidRPr="00154DF9" w:rsidRDefault="00154DF9" w:rsidP="00154DF9">
            <w:pPr>
              <w:spacing w:before="120" w:after="120" w:line="360" w:lineRule="auto"/>
              <w:rPr>
                <w:rFonts w:ascii="Times New Roman" w:hAnsi="Times New Roman" w:cs="Times New Roman"/>
              </w:rPr>
            </w:pPr>
            <w:r w:rsidRPr="00154DF9">
              <w:rPr>
                <w:rFonts w:ascii="Times New Roman" w:hAnsi="Times New Roman" w:cs="Times New Roman"/>
              </w:rPr>
              <w:t>Designation</w:t>
            </w:r>
          </w:p>
        </w:tc>
        <w:tc>
          <w:tcPr>
            <w:tcW w:w="3464" w:type="dxa"/>
          </w:tcPr>
          <w:p w14:paraId="24100FE4" w14:textId="77777777" w:rsidR="00154DF9" w:rsidRPr="00154DF9" w:rsidRDefault="00154DF9" w:rsidP="00154DF9">
            <w:pPr>
              <w:spacing w:before="120" w:after="120" w:line="360" w:lineRule="auto"/>
              <w:rPr>
                <w:rFonts w:ascii="Times New Roman" w:hAnsi="Times New Roman" w:cs="Times New Roman"/>
              </w:rPr>
            </w:pPr>
          </w:p>
        </w:tc>
      </w:tr>
      <w:tr w:rsidR="00154DF9" w:rsidRPr="00154DF9" w14:paraId="44C33BAC" w14:textId="77777777" w:rsidTr="00154DF9">
        <w:tc>
          <w:tcPr>
            <w:tcW w:w="5778" w:type="dxa"/>
          </w:tcPr>
          <w:p w14:paraId="4E2C1EB6" w14:textId="07C24BAB" w:rsidR="00154DF9" w:rsidRPr="00154DF9" w:rsidRDefault="00154DF9" w:rsidP="00154DF9">
            <w:pPr>
              <w:spacing w:before="120" w:after="120" w:line="360" w:lineRule="auto"/>
              <w:rPr>
                <w:rFonts w:ascii="Times New Roman" w:hAnsi="Times New Roman" w:cs="Times New Roman"/>
              </w:rPr>
            </w:pPr>
            <w:r w:rsidRPr="00154DF9">
              <w:rPr>
                <w:rFonts w:ascii="Times New Roman" w:hAnsi="Times New Roman" w:cs="Times New Roman"/>
              </w:rPr>
              <w:t>Institute name and address</w:t>
            </w:r>
          </w:p>
        </w:tc>
        <w:tc>
          <w:tcPr>
            <w:tcW w:w="3464" w:type="dxa"/>
          </w:tcPr>
          <w:p w14:paraId="0DA31758" w14:textId="77777777" w:rsidR="00154DF9" w:rsidRPr="00154DF9" w:rsidRDefault="00154DF9" w:rsidP="00154DF9">
            <w:pPr>
              <w:spacing w:before="120" w:after="120" w:line="360" w:lineRule="auto"/>
              <w:rPr>
                <w:rFonts w:ascii="Times New Roman" w:hAnsi="Times New Roman" w:cs="Times New Roman"/>
              </w:rPr>
            </w:pPr>
          </w:p>
        </w:tc>
      </w:tr>
      <w:tr w:rsidR="00154DF9" w:rsidRPr="00154DF9" w14:paraId="0CB4EC54" w14:textId="77777777" w:rsidTr="00154DF9">
        <w:tc>
          <w:tcPr>
            <w:tcW w:w="5778" w:type="dxa"/>
          </w:tcPr>
          <w:p w14:paraId="10D511E0" w14:textId="7E20D655" w:rsidR="00154DF9" w:rsidRPr="00154DF9" w:rsidRDefault="00154DF9" w:rsidP="00154DF9">
            <w:pPr>
              <w:spacing w:before="120" w:after="120" w:line="360" w:lineRule="auto"/>
              <w:rPr>
                <w:rFonts w:ascii="Times New Roman" w:hAnsi="Times New Roman" w:cs="Times New Roman"/>
              </w:rPr>
            </w:pPr>
            <w:r w:rsidRPr="00154DF9">
              <w:rPr>
                <w:rFonts w:ascii="Times New Roman" w:hAnsi="Times New Roman" w:cs="Times New Roman"/>
              </w:rPr>
              <w:t xml:space="preserve">City with PIN </w:t>
            </w:r>
          </w:p>
        </w:tc>
        <w:tc>
          <w:tcPr>
            <w:tcW w:w="3464" w:type="dxa"/>
          </w:tcPr>
          <w:p w14:paraId="591B706D" w14:textId="77777777" w:rsidR="00154DF9" w:rsidRPr="00154DF9" w:rsidRDefault="00154DF9" w:rsidP="00154DF9">
            <w:pPr>
              <w:spacing w:before="120" w:after="120" w:line="360" w:lineRule="auto"/>
              <w:rPr>
                <w:rFonts w:ascii="Times New Roman" w:hAnsi="Times New Roman" w:cs="Times New Roman"/>
              </w:rPr>
            </w:pPr>
          </w:p>
        </w:tc>
      </w:tr>
      <w:tr w:rsidR="00154DF9" w:rsidRPr="00154DF9" w14:paraId="04DAFBAB" w14:textId="77777777" w:rsidTr="00154DF9">
        <w:tc>
          <w:tcPr>
            <w:tcW w:w="5778" w:type="dxa"/>
          </w:tcPr>
          <w:p w14:paraId="13DB071E" w14:textId="713B3D9A" w:rsidR="00154DF9" w:rsidRPr="00154DF9" w:rsidRDefault="00154DF9" w:rsidP="00154DF9">
            <w:pPr>
              <w:spacing w:before="120" w:after="120"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 Mail id </w:t>
            </w:r>
          </w:p>
        </w:tc>
        <w:tc>
          <w:tcPr>
            <w:tcW w:w="3464" w:type="dxa"/>
          </w:tcPr>
          <w:p w14:paraId="54ACD101" w14:textId="77777777" w:rsidR="00154DF9" w:rsidRPr="00154DF9" w:rsidRDefault="00154DF9" w:rsidP="00154DF9">
            <w:pPr>
              <w:spacing w:before="120" w:after="120" w:line="360" w:lineRule="auto"/>
              <w:rPr>
                <w:rFonts w:ascii="Times New Roman" w:hAnsi="Times New Roman" w:cs="Times New Roman"/>
              </w:rPr>
            </w:pPr>
          </w:p>
        </w:tc>
      </w:tr>
      <w:tr w:rsidR="00154DF9" w:rsidRPr="00154DF9" w14:paraId="6628F4BF" w14:textId="77777777" w:rsidTr="00154DF9">
        <w:tc>
          <w:tcPr>
            <w:tcW w:w="5778" w:type="dxa"/>
          </w:tcPr>
          <w:p w14:paraId="5FF57C9A" w14:textId="5DEB5196" w:rsidR="00154DF9" w:rsidRPr="00154DF9" w:rsidRDefault="00154DF9" w:rsidP="00154DF9">
            <w:pPr>
              <w:spacing w:before="120" w:after="120"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ternate E Mail id</w:t>
            </w:r>
          </w:p>
        </w:tc>
        <w:tc>
          <w:tcPr>
            <w:tcW w:w="3464" w:type="dxa"/>
          </w:tcPr>
          <w:p w14:paraId="67BA0399" w14:textId="77777777" w:rsidR="00154DF9" w:rsidRPr="00154DF9" w:rsidRDefault="00154DF9" w:rsidP="00154DF9">
            <w:pPr>
              <w:spacing w:before="120" w:after="120" w:line="360" w:lineRule="auto"/>
              <w:rPr>
                <w:rFonts w:ascii="Times New Roman" w:hAnsi="Times New Roman" w:cs="Times New Roman"/>
              </w:rPr>
            </w:pPr>
          </w:p>
        </w:tc>
      </w:tr>
      <w:tr w:rsidR="00154DF9" w:rsidRPr="00154DF9" w14:paraId="7C975021" w14:textId="77777777" w:rsidTr="00154DF9">
        <w:tc>
          <w:tcPr>
            <w:tcW w:w="5778" w:type="dxa"/>
          </w:tcPr>
          <w:p w14:paraId="4C42405E" w14:textId="4A3114BF" w:rsidR="00154DF9" w:rsidRPr="00154DF9" w:rsidRDefault="00154DF9" w:rsidP="00154DF9">
            <w:pPr>
              <w:spacing w:before="120" w:after="120"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bile No.</w:t>
            </w:r>
          </w:p>
        </w:tc>
        <w:tc>
          <w:tcPr>
            <w:tcW w:w="3464" w:type="dxa"/>
          </w:tcPr>
          <w:p w14:paraId="24AC2F17" w14:textId="73761ED1" w:rsidR="00154DF9" w:rsidRPr="00154DF9" w:rsidRDefault="00154DF9" w:rsidP="00154DF9">
            <w:pPr>
              <w:spacing w:before="120" w:after="120" w:line="360" w:lineRule="auto"/>
              <w:rPr>
                <w:rFonts w:ascii="Times New Roman" w:hAnsi="Times New Roman" w:cs="Times New Roman"/>
              </w:rPr>
            </w:pPr>
          </w:p>
        </w:tc>
      </w:tr>
      <w:tr w:rsidR="00154DF9" w:rsidRPr="00154DF9" w14:paraId="3ECF0EB1" w14:textId="77777777" w:rsidTr="00154DF9">
        <w:tc>
          <w:tcPr>
            <w:tcW w:w="5778" w:type="dxa"/>
          </w:tcPr>
          <w:p w14:paraId="53EA0CD4" w14:textId="20E5079E" w:rsidR="00154DF9" w:rsidRPr="00154DF9" w:rsidRDefault="00154DF9" w:rsidP="00154DF9">
            <w:pPr>
              <w:spacing w:before="120" w:after="120" w:line="360" w:lineRule="auto"/>
              <w:rPr>
                <w:rFonts w:ascii="Times New Roman" w:hAnsi="Times New Roman" w:cs="Times New Roman"/>
              </w:rPr>
            </w:pPr>
            <w:r w:rsidRPr="00154DF9">
              <w:rPr>
                <w:rFonts w:ascii="Times New Roman" w:hAnsi="Times New Roman" w:cs="Times New Roman"/>
              </w:rPr>
              <w:t>No. of publications appeared in FT50</w:t>
            </w:r>
            <w:r>
              <w:rPr>
                <w:rFonts w:ascii="Times New Roman" w:hAnsi="Times New Roman" w:cs="Times New Roman"/>
              </w:rPr>
              <w:t xml:space="preserve"> (2016-2020)</w:t>
            </w:r>
          </w:p>
        </w:tc>
        <w:tc>
          <w:tcPr>
            <w:tcW w:w="3464" w:type="dxa"/>
          </w:tcPr>
          <w:p w14:paraId="54FB112F" w14:textId="77777777" w:rsidR="00154DF9" w:rsidRPr="00154DF9" w:rsidRDefault="00154DF9" w:rsidP="00154DF9">
            <w:pPr>
              <w:spacing w:before="120" w:after="120" w:line="360" w:lineRule="auto"/>
              <w:rPr>
                <w:rFonts w:ascii="Times New Roman" w:hAnsi="Times New Roman" w:cs="Times New Roman"/>
              </w:rPr>
            </w:pPr>
          </w:p>
        </w:tc>
      </w:tr>
      <w:tr w:rsidR="00154DF9" w:rsidRPr="00154DF9" w14:paraId="0443EC75" w14:textId="77777777" w:rsidTr="00154DF9">
        <w:tc>
          <w:tcPr>
            <w:tcW w:w="5778" w:type="dxa"/>
          </w:tcPr>
          <w:p w14:paraId="2873753E" w14:textId="0B724399" w:rsidR="00154DF9" w:rsidRPr="00154DF9" w:rsidRDefault="00154DF9" w:rsidP="00154DF9">
            <w:pPr>
              <w:spacing w:before="120" w:after="120" w:line="360" w:lineRule="auto"/>
              <w:rPr>
                <w:rFonts w:ascii="Times New Roman" w:hAnsi="Times New Roman" w:cs="Times New Roman"/>
              </w:rPr>
            </w:pPr>
            <w:r w:rsidRPr="00154DF9">
              <w:rPr>
                <w:rFonts w:ascii="Times New Roman" w:hAnsi="Times New Roman" w:cs="Times New Roman"/>
              </w:rPr>
              <w:t xml:space="preserve">No. of publications appeared in </w:t>
            </w:r>
            <w:r>
              <w:rPr>
                <w:rFonts w:ascii="Times New Roman" w:hAnsi="Times New Roman" w:cs="Times New Roman"/>
              </w:rPr>
              <w:t xml:space="preserve">ABDC/ABS  </w:t>
            </w:r>
            <w:r>
              <w:rPr>
                <w:rFonts w:ascii="Times New Roman" w:hAnsi="Times New Roman" w:cs="Times New Roman"/>
              </w:rPr>
              <w:t>(2016-2020)</w:t>
            </w:r>
          </w:p>
        </w:tc>
        <w:tc>
          <w:tcPr>
            <w:tcW w:w="3464" w:type="dxa"/>
          </w:tcPr>
          <w:p w14:paraId="7065964D" w14:textId="158927CC" w:rsidR="00154DF9" w:rsidRPr="00154DF9" w:rsidRDefault="00154DF9" w:rsidP="00154DF9">
            <w:pPr>
              <w:spacing w:before="120" w:after="120" w:line="360" w:lineRule="auto"/>
              <w:rPr>
                <w:rFonts w:ascii="Times New Roman" w:hAnsi="Times New Roman" w:cs="Times New Roman"/>
              </w:rPr>
            </w:pPr>
          </w:p>
        </w:tc>
      </w:tr>
    </w:tbl>
    <w:p w14:paraId="16B956EE" w14:textId="77777777" w:rsidR="00994347" w:rsidRPr="00ED3C9A" w:rsidRDefault="00994347" w:rsidP="00ED3C9A">
      <w:pPr>
        <w:spacing w:before="120" w:after="120" w:line="360" w:lineRule="auto"/>
        <w:rPr>
          <w:rFonts w:ascii="Times New Roman" w:hAnsi="Times New Roman" w:cs="Times New Roman"/>
        </w:rPr>
      </w:pPr>
    </w:p>
    <w:p w14:paraId="5F48AB25" w14:textId="5931D2F4" w:rsidR="00994347" w:rsidRPr="00ED3C9A" w:rsidRDefault="00994347" w:rsidP="00ED3C9A">
      <w:pPr>
        <w:spacing w:before="120" w:after="120" w:line="360" w:lineRule="auto"/>
        <w:rPr>
          <w:rFonts w:ascii="Times New Roman" w:hAnsi="Times New Roman" w:cs="Times New Roman"/>
          <w:b/>
        </w:rPr>
      </w:pPr>
      <w:r w:rsidRPr="00ED3C9A">
        <w:rPr>
          <w:rFonts w:ascii="Times New Roman" w:hAnsi="Times New Roman" w:cs="Times New Roman"/>
          <w:b/>
        </w:rPr>
        <w:t>Academic</w:t>
      </w:r>
      <w:r w:rsidR="00295D5F">
        <w:rPr>
          <w:rFonts w:ascii="Times New Roman" w:hAnsi="Times New Roman" w:cs="Times New Roman"/>
          <w:b/>
        </w:rPr>
        <w:t xml:space="preserve"> work</w:t>
      </w:r>
      <w:r w:rsidRPr="00ED3C9A">
        <w:rPr>
          <w:rFonts w:ascii="Times New Roman" w:hAnsi="Times New Roman" w:cs="Times New Roman"/>
          <w:b/>
        </w:rPr>
        <w:t xml:space="preserve"> experience in years</w:t>
      </w:r>
    </w:p>
    <w:p w14:paraId="651DF0BD" w14:textId="77777777" w:rsidR="00295D5F" w:rsidRDefault="00295D5F" w:rsidP="00ED3C9A">
      <w:pPr>
        <w:spacing w:before="120" w:after="120" w:line="360" w:lineRule="auto"/>
        <w:rPr>
          <w:rFonts w:ascii="Times New Roman" w:hAnsi="Times New Roman" w:cs="Times New Roman"/>
          <w:b/>
        </w:rPr>
      </w:pPr>
    </w:p>
    <w:p w14:paraId="0DBEC54B" w14:textId="77777777" w:rsidR="00295D5F" w:rsidRDefault="00295D5F" w:rsidP="00ED3C9A">
      <w:pPr>
        <w:spacing w:before="120" w:after="120" w:line="360" w:lineRule="auto"/>
        <w:rPr>
          <w:rFonts w:ascii="Times New Roman" w:hAnsi="Times New Roman" w:cs="Times New Roman"/>
          <w:b/>
        </w:rPr>
      </w:pPr>
    </w:p>
    <w:p w14:paraId="1E2A4294" w14:textId="77777777" w:rsidR="00295D5F" w:rsidRDefault="00295D5F" w:rsidP="00ED3C9A">
      <w:pPr>
        <w:spacing w:before="120" w:after="120" w:line="360" w:lineRule="auto"/>
        <w:rPr>
          <w:rFonts w:ascii="Times New Roman" w:hAnsi="Times New Roman" w:cs="Times New Roman"/>
          <w:b/>
        </w:rPr>
      </w:pPr>
    </w:p>
    <w:p w14:paraId="476B2487" w14:textId="77777777" w:rsidR="00295D5F" w:rsidRDefault="00295D5F" w:rsidP="00ED3C9A">
      <w:pPr>
        <w:spacing w:before="120" w:after="120" w:line="360" w:lineRule="auto"/>
        <w:rPr>
          <w:rFonts w:ascii="Times New Roman" w:hAnsi="Times New Roman" w:cs="Times New Roman"/>
          <w:b/>
        </w:rPr>
      </w:pPr>
    </w:p>
    <w:p w14:paraId="0AB7F752" w14:textId="71CA3468" w:rsidR="006E072C" w:rsidRDefault="00D75529" w:rsidP="00295D5F">
      <w:pPr>
        <w:spacing w:before="120" w:after="120" w:line="360" w:lineRule="auto"/>
        <w:rPr>
          <w:rFonts w:ascii="Times New Roman" w:hAnsi="Times New Roman" w:cs="Times New Roman"/>
          <w:b/>
        </w:rPr>
      </w:pPr>
      <w:r w:rsidRPr="00ED3C9A">
        <w:rPr>
          <w:rFonts w:ascii="Times New Roman" w:hAnsi="Times New Roman" w:cs="Times New Roman"/>
          <w:b/>
        </w:rPr>
        <w:t>Details of Publications</w:t>
      </w:r>
      <w:r w:rsidR="00295D5F">
        <w:rPr>
          <w:rFonts w:ascii="Times New Roman" w:hAnsi="Times New Roman" w:cs="Times New Roman"/>
          <w:b/>
        </w:rPr>
        <w:t>: List only publications which appeared in FT50, ABDC, ABS and equivalent journals</w:t>
      </w:r>
    </w:p>
    <w:p w14:paraId="75497137" w14:textId="318F22BE" w:rsidR="00295D5F" w:rsidRDefault="00295D5F" w:rsidP="00295D5F">
      <w:pPr>
        <w:spacing w:before="120" w:after="12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Listing of SCOPUS, Conference and other papers will disqualify the application. </w:t>
      </w:r>
    </w:p>
    <w:p w14:paraId="5B34A96A" w14:textId="0E5431E9" w:rsidR="00EE79EA" w:rsidRDefault="00EE79EA" w:rsidP="00295D5F">
      <w:pPr>
        <w:spacing w:before="120" w:after="120" w:line="360" w:lineRule="auto"/>
        <w:rPr>
          <w:rFonts w:ascii="Times New Roman" w:hAnsi="Times New Roman" w:cs="Times New Roman"/>
          <w:b/>
        </w:rPr>
      </w:pPr>
    </w:p>
    <w:p w14:paraId="4F0B686C" w14:textId="03B1DA98" w:rsidR="00EE79EA" w:rsidRDefault="00EE79EA" w:rsidP="00295D5F">
      <w:pPr>
        <w:spacing w:before="120" w:after="120" w:line="360" w:lineRule="auto"/>
        <w:rPr>
          <w:rFonts w:ascii="Times New Roman" w:hAnsi="Times New Roman" w:cs="Times New Roman"/>
          <w:b/>
        </w:rPr>
      </w:pPr>
    </w:p>
    <w:p w14:paraId="591BA726" w14:textId="0394B907" w:rsidR="00EE79EA" w:rsidRDefault="00EE79EA" w:rsidP="00295D5F">
      <w:pPr>
        <w:spacing w:before="120" w:after="12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(Sign with date)</w:t>
      </w:r>
    </w:p>
    <w:p w14:paraId="7B8AF025" w14:textId="04D4939A" w:rsidR="00EE79EA" w:rsidRDefault="00EE79EA" w:rsidP="00295D5F">
      <w:pPr>
        <w:spacing w:before="120" w:after="12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can and mail to scholar@bimtech.ac.in</w:t>
      </w:r>
    </w:p>
    <w:sectPr w:rsidR="00EE79E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6D10B9" w14:textId="77777777" w:rsidR="00244C44" w:rsidRDefault="00244C44" w:rsidP="003557C4">
      <w:pPr>
        <w:spacing w:after="0" w:line="240" w:lineRule="auto"/>
      </w:pPr>
      <w:r>
        <w:separator/>
      </w:r>
    </w:p>
  </w:endnote>
  <w:endnote w:type="continuationSeparator" w:id="0">
    <w:p w14:paraId="501FFADB" w14:textId="77777777" w:rsidR="00244C44" w:rsidRDefault="00244C44" w:rsidP="003557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300A47" w14:textId="77777777" w:rsidR="003557C4" w:rsidRDefault="003557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1995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32DD13" w14:textId="77777777" w:rsidR="003557C4" w:rsidRDefault="003557C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25520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75580661" w14:textId="77777777" w:rsidR="003557C4" w:rsidRDefault="003557C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FC774F" w14:textId="77777777" w:rsidR="003557C4" w:rsidRDefault="003557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2380B2" w14:textId="77777777" w:rsidR="00244C44" w:rsidRDefault="00244C44" w:rsidP="003557C4">
      <w:pPr>
        <w:spacing w:after="0" w:line="240" w:lineRule="auto"/>
      </w:pPr>
      <w:r>
        <w:separator/>
      </w:r>
    </w:p>
  </w:footnote>
  <w:footnote w:type="continuationSeparator" w:id="0">
    <w:p w14:paraId="68443CA0" w14:textId="77777777" w:rsidR="00244C44" w:rsidRDefault="00244C44" w:rsidP="003557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2A2A42" w14:textId="77777777" w:rsidR="003557C4" w:rsidRDefault="003557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5DC055" w14:textId="77777777" w:rsidR="003557C4" w:rsidRDefault="003557C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98177A" w14:textId="77777777" w:rsidR="003557C4" w:rsidRDefault="003557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512C6E"/>
    <w:multiLevelType w:val="hybridMultilevel"/>
    <w:tmpl w:val="5182380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F86A06"/>
    <w:multiLevelType w:val="hybridMultilevel"/>
    <w:tmpl w:val="6340191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61308F"/>
    <w:multiLevelType w:val="hybridMultilevel"/>
    <w:tmpl w:val="0FE07EF0"/>
    <w:lvl w:ilvl="0" w:tplc="68B0B4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68241A"/>
    <w:multiLevelType w:val="hybridMultilevel"/>
    <w:tmpl w:val="F86CFD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9260D6"/>
    <w:multiLevelType w:val="hybridMultilevel"/>
    <w:tmpl w:val="0464E4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F73A4B"/>
    <w:multiLevelType w:val="hybridMultilevel"/>
    <w:tmpl w:val="D152E43C"/>
    <w:lvl w:ilvl="0" w:tplc="EBB62AB6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  <w:color w:val="333333"/>
        <w:sz w:val="2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5C1DF9"/>
    <w:multiLevelType w:val="hybridMultilevel"/>
    <w:tmpl w:val="0D04A4D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5F7566"/>
    <w:multiLevelType w:val="hybridMultilevel"/>
    <w:tmpl w:val="6E1CB6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A268B9"/>
    <w:multiLevelType w:val="hybridMultilevel"/>
    <w:tmpl w:val="710439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0"/>
  </w:num>
  <w:num w:numId="4">
    <w:abstractNumId w:val="3"/>
  </w:num>
  <w:num w:numId="5">
    <w:abstractNumId w:val="5"/>
  </w:num>
  <w:num w:numId="6">
    <w:abstractNumId w:val="7"/>
  </w:num>
  <w:num w:numId="7">
    <w:abstractNumId w:val="1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0MjW0sDCxMLcwMDBX0lEKTi0uzszPAykwrgUA6WXHxywAAAA="/>
  </w:docVars>
  <w:rsids>
    <w:rsidRoot w:val="00994347"/>
    <w:rsid w:val="00045007"/>
    <w:rsid w:val="00055E73"/>
    <w:rsid w:val="000626B7"/>
    <w:rsid w:val="00091E58"/>
    <w:rsid w:val="000C6EA6"/>
    <w:rsid w:val="000D38A6"/>
    <w:rsid w:val="000F03C0"/>
    <w:rsid w:val="00107724"/>
    <w:rsid w:val="00154DF9"/>
    <w:rsid w:val="001707A7"/>
    <w:rsid w:val="001F7E7F"/>
    <w:rsid w:val="00244C44"/>
    <w:rsid w:val="0026110D"/>
    <w:rsid w:val="00273219"/>
    <w:rsid w:val="00277706"/>
    <w:rsid w:val="002958BD"/>
    <w:rsid w:val="00295D5F"/>
    <w:rsid w:val="002B2247"/>
    <w:rsid w:val="003432D6"/>
    <w:rsid w:val="003557C4"/>
    <w:rsid w:val="003F5F4C"/>
    <w:rsid w:val="00417AD9"/>
    <w:rsid w:val="00432EFC"/>
    <w:rsid w:val="004B3878"/>
    <w:rsid w:val="004D52BC"/>
    <w:rsid w:val="00514C3D"/>
    <w:rsid w:val="00534258"/>
    <w:rsid w:val="005664A2"/>
    <w:rsid w:val="006120C4"/>
    <w:rsid w:val="00614582"/>
    <w:rsid w:val="006407B5"/>
    <w:rsid w:val="006433FA"/>
    <w:rsid w:val="00654D7B"/>
    <w:rsid w:val="00682870"/>
    <w:rsid w:val="00695C87"/>
    <w:rsid w:val="006E072C"/>
    <w:rsid w:val="00741925"/>
    <w:rsid w:val="00785151"/>
    <w:rsid w:val="007B3A9D"/>
    <w:rsid w:val="007C703C"/>
    <w:rsid w:val="007D4D30"/>
    <w:rsid w:val="00860BAD"/>
    <w:rsid w:val="008A5C02"/>
    <w:rsid w:val="008E10C3"/>
    <w:rsid w:val="008E6360"/>
    <w:rsid w:val="00934A9A"/>
    <w:rsid w:val="00960B2A"/>
    <w:rsid w:val="00994347"/>
    <w:rsid w:val="009A0DE2"/>
    <w:rsid w:val="00A045C7"/>
    <w:rsid w:val="00A77085"/>
    <w:rsid w:val="00A8049B"/>
    <w:rsid w:val="00AA71E6"/>
    <w:rsid w:val="00B07EEA"/>
    <w:rsid w:val="00B166B0"/>
    <w:rsid w:val="00B227B5"/>
    <w:rsid w:val="00CE3F1F"/>
    <w:rsid w:val="00D045DE"/>
    <w:rsid w:val="00D2410D"/>
    <w:rsid w:val="00D44EB0"/>
    <w:rsid w:val="00D742C3"/>
    <w:rsid w:val="00D75529"/>
    <w:rsid w:val="00E25520"/>
    <w:rsid w:val="00EA19B6"/>
    <w:rsid w:val="00EA5931"/>
    <w:rsid w:val="00ED3C9A"/>
    <w:rsid w:val="00EE79EA"/>
    <w:rsid w:val="00F4176F"/>
    <w:rsid w:val="00F53882"/>
    <w:rsid w:val="00F55A05"/>
    <w:rsid w:val="00F56046"/>
    <w:rsid w:val="00F640D3"/>
    <w:rsid w:val="00FA645F"/>
    <w:rsid w:val="00FF5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824B49"/>
  <w15:docId w15:val="{F3E18B78-C641-4C51-A8E1-6CB48DF674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43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C6EA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lrzxr">
    <w:name w:val="lrzxr"/>
    <w:basedOn w:val="DefaultParagraphFont"/>
    <w:rsid w:val="00FA645F"/>
  </w:style>
  <w:style w:type="paragraph" w:styleId="ListParagraph">
    <w:name w:val="List Paragraph"/>
    <w:basedOn w:val="Normal"/>
    <w:uiPriority w:val="34"/>
    <w:qFormat/>
    <w:rsid w:val="00091E58"/>
    <w:pPr>
      <w:ind w:left="720"/>
      <w:contextualSpacing/>
    </w:pPr>
  </w:style>
  <w:style w:type="table" w:styleId="TableGrid">
    <w:name w:val="Table Grid"/>
    <w:basedOn w:val="TableNormal"/>
    <w:uiPriority w:val="59"/>
    <w:rsid w:val="007419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227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27B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557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7C4"/>
  </w:style>
  <w:style w:type="paragraph" w:styleId="Footer">
    <w:name w:val="footer"/>
    <w:basedOn w:val="Normal"/>
    <w:link w:val="FooterChar"/>
    <w:uiPriority w:val="99"/>
    <w:unhideWhenUsed/>
    <w:rsid w:val="003557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7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84</Words>
  <Characters>51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1</cp:lastModifiedBy>
  <cp:revision>11</cp:revision>
  <cp:lastPrinted>2020-03-02T06:30:00Z</cp:lastPrinted>
  <dcterms:created xsi:type="dcterms:W3CDTF">2020-09-18T17:41:00Z</dcterms:created>
  <dcterms:modified xsi:type="dcterms:W3CDTF">2020-09-18T17:54:00Z</dcterms:modified>
</cp:coreProperties>
</file>